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F171D2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  <w:t>Lonely Integer</w:t>
      </w: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>Given an array of integers, where all elements but one occur twice, find the unique element.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Example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>a = [1, 2, 3, 4, 3, 2, 1]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>The unique element is 4.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Function Description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 xml:space="preserve">Complete the </w:t>
      </w:r>
      <w:proofErr w:type="spellStart"/>
      <w:r w:rsidRPr="00F171D2">
        <w:rPr>
          <w:rFonts w:ascii="Times New Roman" w:hAnsi="Times New Roman" w:cs="Times New Roman"/>
          <w:sz w:val="28"/>
          <w:szCs w:val="28"/>
          <w:lang w:val="en-US"/>
        </w:rPr>
        <w:t>lonelyinteger</w:t>
      </w:r>
      <w:proofErr w:type="spellEnd"/>
      <w:r w:rsidRPr="00F171D2">
        <w:rPr>
          <w:rFonts w:ascii="Times New Roman" w:hAnsi="Times New Roman" w:cs="Times New Roman"/>
          <w:sz w:val="28"/>
          <w:szCs w:val="28"/>
          <w:lang w:val="en-US"/>
        </w:rPr>
        <w:t xml:space="preserve"> function in the editor below.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proofErr w:type="spellStart"/>
      <w:proofErr w:type="gramStart"/>
      <w:r w:rsidRPr="00F171D2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lonelyinteger</w:t>
      </w:r>
      <w:proofErr w:type="spellEnd"/>
      <w:proofErr w:type="gramEnd"/>
      <w:r w:rsidRPr="00F171D2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 xml:space="preserve"> has the following parameter(s):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F171D2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F171D2">
        <w:rPr>
          <w:rFonts w:ascii="Times New Roman" w:hAnsi="Times New Roman" w:cs="Times New Roman"/>
          <w:sz w:val="28"/>
          <w:szCs w:val="28"/>
          <w:lang w:val="en-US"/>
        </w:rPr>
        <w:t xml:space="preserve"> a[n]: an array of integers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Returns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F171D2">
        <w:rPr>
          <w:rFonts w:ascii="Times New Roman" w:hAnsi="Times New Roman" w:cs="Times New Roman"/>
          <w:sz w:val="28"/>
          <w:szCs w:val="28"/>
          <w:lang w:val="en-US"/>
        </w:rPr>
        <w:t>int</w:t>
      </w:r>
      <w:proofErr w:type="spellEnd"/>
      <w:proofErr w:type="gramEnd"/>
      <w:r w:rsidRPr="00F171D2">
        <w:rPr>
          <w:rFonts w:ascii="Times New Roman" w:hAnsi="Times New Roman" w:cs="Times New Roman"/>
          <w:sz w:val="28"/>
          <w:szCs w:val="28"/>
          <w:lang w:val="en-US"/>
        </w:rPr>
        <w:t>: the element that occurs only once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Input Format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 xml:space="preserve">The first line contains a single integer, n, </w:t>
      </w:r>
      <w:proofErr w:type="gramStart"/>
      <w:r w:rsidRPr="00F171D2">
        <w:rPr>
          <w:rFonts w:ascii="Times New Roman" w:hAnsi="Times New Roman" w:cs="Times New Roman"/>
          <w:sz w:val="28"/>
          <w:szCs w:val="28"/>
          <w:lang w:val="en-US"/>
        </w:rPr>
        <w:t>the</w:t>
      </w:r>
      <w:proofErr w:type="gramEnd"/>
      <w:r w:rsidRPr="00F171D2">
        <w:rPr>
          <w:rFonts w:ascii="Times New Roman" w:hAnsi="Times New Roman" w:cs="Times New Roman"/>
          <w:sz w:val="28"/>
          <w:szCs w:val="28"/>
          <w:lang w:val="en-US"/>
        </w:rPr>
        <w:t xml:space="preserve"> number of integers in the array.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>The second line contains n space-separated integers that describe the values in a.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straints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>1 &lt;= n &lt;= 100</w:t>
      </w:r>
    </w:p>
    <w:p w:rsidR="00F171D2" w:rsidRPr="00F171D2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>It is guaranteed that n is an odd number and that there is one unique element.</w:t>
      </w:r>
    </w:p>
    <w:p w:rsidR="0015657F" w:rsidRDefault="00F171D2" w:rsidP="00F171D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F171D2">
        <w:rPr>
          <w:rFonts w:ascii="Times New Roman" w:hAnsi="Times New Roman" w:cs="Times New Roman"/>
          <w:sz w:val="28"/>
          <w:szCs w:val="28"/>
          <w:lang w:val="en-US"/>
        </w:rPr>
        <w:t>0 &lt;= a[</w:t>
      </w:r>
      <w:proofErr w:type="spellStart"/>
      <w:r w:rsidRPr="00F171D2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171D2">
        <w:rPr>
          <w:rFonts w:ascii="Times New Roman" w:hAnsi="Times New Roman" w:cs="Times New Roman"/>
          <w:sz w:val="28"/>
          <w:szCs w:val="28"/>
          <w:lang w:val="en-US"/>
        </w:rPr>
        <w:t xml:space="preserve">] &lt;= 100, where 0 &lt;= </w:t>
      </w:r>
      <w:proofErr w:type="spellStart"/>
      <w:r w:rsidRPr="00F171D2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Pr="00F171D2">
        <w:rPr>
          <w:rFonts w:ascii="Times New Roman" w:hAnsi="Times New Roman" w:cs="Times New Roman"/>
          <w:sz w:val="28"/>
          <w:szCs w:val="28"/>
          <w:lang w:val="en-US"/>
        </w:rPr>
        <w:t xml:space="preserve"> &lt;= n.</w:t>
      </w: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F171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package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ain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gramStart"/>
      <w:r w:rsidRPr="00F171D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mport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F171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proofErr w:type="spellStart"/>
      <w:proofErr w:type="gramStart"/>
      <w:r w:rsidRPr="00F171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fmt</w:t>
      </w:r>
      <w:proofErr w:type="spellEnd"/>
      <w:proofErr w:type="gramEnd"/>
      <w:r w:rsidRPr="00F171D2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F171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171D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{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rr</w:t>
      </w:r>
      <w:proofErr w:type="spellEnd"/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[]</w:t>
      </w:r>
      <w:r w:rsidRPr="00F171D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3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171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171D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s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F171D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nelyinteger</w:t>
      </w:r>
      <w:proofErr w:type="spell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rr</w:t>
      </w:r>
      <w:proofErr w:type="spell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mt.</w:t>
      </w:r>
      <w:r w:rsidRPr="00F171D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ln</w:t>
      </w:r>
      <w:proofErr w:type="spell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)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proofErr w:type="gramStart"/>
      <w:r w:rsidRPr="00F171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unc</w:t>
      </w:r>
      <w:proofErr w:type="spellEnd"/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171D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nelyinteger</w:t>
      </w:r>
      <w:proofErr w:type="spell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a []</w:t>
      </w:r>
      <w:r w:rsidRPr="00F171D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r w:rsidRPr="00F171D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F171D2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F171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p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F171D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</w:t>
      </w:r>
      <w:r w:rsidRPr="00F171D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171D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:= </w:t>
      </w:r>
      <w:r w:rsidRPr="00F171D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{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[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v]++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F171D2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ar</w:t>
      </w:r>
      <w:proofErr w:type="spellEnd"/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s</w:t>
      </w:r>
      <w:proofErr w:type="spell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171D2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32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171D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k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:= </w:t>
      </w:r>
      <w:r w:rsidRPr="00F171D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ange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m{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gramStart"/>
      <w:r w:rsidRPr="00F171D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v ==</w:t>
      </w:r>
      <w:r w:rsidRPr="00F171D2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F171D2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ns</w:t>
      </w:r>
      <w:proofErr w:type="spellEnd"/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k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gramStart"/>
      <w:r w:rsidRPr="00F171D2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proofErr w:type="gramEnd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s</w:t>
      </w:r>
      <w:proofErr w:type="spellEnd"/>
    </w:p>
    <w:p w:rsidR="00F171D2" w:rsidRPr="00F171D2" w:rsidRDefault="00F171D2" w:rsidP="00F171D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F171D2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wFAPGgV7QtAAAA"/>
  </w:docVars>
  <w:rsids>
    <w:rsidRoot w:val="008611D3"/>
    <w:rsid w:val="000E0D32"/>
    <w:rsid w:val="0015657F"/>
    <w:rsid w:val="00275D5A"/>
    <w:rsid w:val="00382450"/>
    <w:rsid w:val="004B0870"/>
    <w:rsid w:val="005A4F7C"/>
    <w:rsid w:val="00783A25"/>
    <w:rsid w:val="0082009A"/>
    <w:rsid w:val="008611D3"/>
    <w:rsid w:val="008A3C4F"/>
    <w:rsid w:val="00A14074"/>
    <w:rsid w:val="00CF776A"/>
    <w:rsid w:val="00F171D2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2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15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5</cp:revision>
  <dcterms:created xsi:type="dcterms:W3CDTF">2022-01-24T05:42:00Z</dcterms:created>
  <dcterms:modified xsi:type="dcterms:W3CDTF">2023-01-25T06:17:00Z</dcterms:modified>
</cp:coreProperties>
</file>